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d7b56e3</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d7b56e3da9cf5eb097b5b19c2da6412d5796adec/" TargetMode="External" /><Relationship Type="http://schemas.openxmlformats.org/officeDocument/2006/relationships/hyperlink" Id="rId21" Target="https://github.com/fmsabatini/sPlotOpen_Manuscript/tree/d7b56e3da9cf5eb097b5b19c2da6412d5796adec"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d7b56e3da9cf5eb097b5b19c2da6412d5796adec/" TargetMode="External" /><Relationship Type="http://schemas.openxmlformats.org/officeDocument/2006/relationships/hyperlink" Id="rId21" Target="https://github.com/fmsabatini/sPlotOpen_Manuscript/tree/d7b56e3da9cf5eb097b5b19c2da6412d5796adec"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23:20:35Z</dcterms:created>
  <dcterms:modified xsi:type="dcterms:W3CDTF">2020-12-21T23: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